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5D68F3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1671846353" w:edGrp="everyone"/>
            <w:r>
              <w:t>X</w:t>
            </w:r>
            <w:r w:rsidR="00D05176">
              <w:t>XX</w:t>
            </w:r>
            <w:permEnd w:id="1671846353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1112232976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 xml:space="preserve">Análise dos desembarques pesqueiros do mês de </w:t>
                </w:r>
                <w:r w:rsidR="002E76FB">
                  <w:t>maio</w:t>
                </w:r>
                <w:r>
                  <w:t xml:space="preserve"> de 202</w:t>
                </w:r>
                <w:r w:rsidR="00DC193E">
                  <w:t>2</w:t>
                </w:r>
              </w:p>
            </w:tc>
          </w:sdtContent>
        </w:sdt>
        <w:permEnd w:id="1112232976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875785871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 xml:space="preserve">Evidências de monitoramento da atividade pesqueira do mês de </w:t>
                </w:r>
                <w:r w:rsidR="002E76FB">
                  <w:t>junho</w:t>
                </w:r>
                <w:r w:rsidR="004728ED">
                  <w:t xml:space="preserve"> de 2022</w:t>
                </w:r>
              </w:p>
            </w:tc>
          </w:sdtContent>
        </w:sdt>
        <w:permEnd w:id="875785871" w:displacedByCustomXml="prev"/>
      </w:tr>
      <w:tr w:rsidR="00087C34" w:rsidRPr="00472B92" w:rsidTr="00813BEA">
        <w:trPr>
          <w:trHeight w:val="312"/>
        </w:trPr>
        <w:permStart w:id="1909662174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2-06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2E76FB" w:rsidP="00535B3E">
                <w:pPr>
                  <w:pStyle w:val="Centralizado"/>
                </w:pPr>
                <w:r>
                  <w:t>01/06/2022</w:t>
                </w:r>
              </w:p>
            </w:tc>
          </w:sdtContent>
        </w:sdt>
        <w:permEnd w:id="1909662174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334107258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2-05-3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2E76FB" w:rsidP="00535B3E">
                <w:pPr>
                  <w:pStyle w:val="Centralizado"/>
                </w:pPr>
                <w:r>
                  <w:t>31/05/2022</w:t>
                </w:r>
              </w:p>
            </w:tc>
          </w:sdtContent>
        </w:sdt>
        <w:permEnd w:id="334107258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2116574800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2116574800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718675733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2E76FB">
              <w:t>maio</w:t>
            </w:r>
            <w:proofErr w:type="gramStart"/>
            <w:r w:rsidR="002952DB">
              <w:t>/22</w:t>
            </w:r>
            <w:r>
              <w:t>)</w:t>
            </w:r>
            <w:permEnd w:id="718675733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1473782220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1473782220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701579048" w:edGrp="everyone"/>
            <w:r>
              <w:t xml:space="preserve">José Hugo Dias Gondim </w:t>
            </w:r>
            <w:proofErr w:type="spellStart"/>
            <w:r>
              <w:t>Guanais</w:t>
            </w:r>
            <w:permEnd w:id="701579048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1456436977" w:edGrp="everyone"/>
            <w:r>
              <w:t xml:space="preserve">José Hugo Dias Gondim </w:t>
            </w:r>
            <w:proofErr w:type="spellStart"/>
            <w:r>
              <w:t>Guanais</w:t>
            </w:r>
            <w:permEnd w:id="1456436977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1545762642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2-07-04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2E76FB" w:rsidP="00284E2D">
                <w:r>
                  <w:t>04/07/2022</w:t>
                </w:r>
              </w:p>
            </w:tc>
          </w:sdtContent>
        </w:sdt>
        <w:permEnd w:id="1545762642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1751123153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1751123153"/>
            <w:r w:rsidRPr="009D2AF1">
              <w:t xml:space="preserve"> Não </w:t>
            </w:r>
            <w:permStart w:id="87883915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87883915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94311448" w:edGrp="everyone"/>
            <w:permEnd w:id="94311448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302866982" w:edGrp="everyone"/>
            <w:r>
              <w:t xml:space="preserve">José Hugo Dias Gondim </w:t>
            </w:r>
            <w:proofErr w:type="spellStart"/>
            <w:r>
              <w:t>Guanais</w:t>
            </w:r>
            <w:permEnd w:id="302866982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488778318" w:edGrp="everyone"/>
            <w:r>
              <w:t xml:space="preserve">José Hugo Dias Gondim </w:t>
            </w:r>
            <w:proofErr w:type="spellStart"/>
            <w:r>
              <w:t>Guanais</w:t>
            </w:r>
            <w:permEnd w:id="488778318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195189355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365DAB">
              <w:t xml:space="preserve"> dados de desembarque do mês de </w:t>
            </w:r>
            <w:r w:rsidR="002E76FB">
              <w:t>maio</w:t>
            </w:r>
            <w:r w:rsidR="00556AB0">
              <w:t>/22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365DAB">
              <w:t xml:space="preserve">mês de </w:t>
            </w:r>
            <w:r w:rsidR="002E76FB">
              <w:t>junho</w:t>
            </w:r>
            <w:r w:rsidR="004728ED">
              <w:t>/22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 xml:space="preserve">Método </w:t>
            </w:r>
            <w:proofErr w:type="gramStart"/>
            <w:r w:rsidRPr="001D0A39">
              <w:t>1</w:t>
            </w:r>
            <w:proofErr w:type="gramEnd"/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910C56" w:rsidRDefault="002E76FB" w:rsidP="00DF342C">
            <w:r w:rsidRPr="002E76FB">
              <w:t>Em maio de 2022 foram registrados 424 desembarques oriundos de 181 embarcações ativas identificadas, refletindo em um volume de 19</w:t>
            </w:r>
            <w:r>
              <w:t>.</w:t>
            </w:r>
            <w:r w:rsidRPr="002E76FB">
              <w:t>612.8 quilos e 1</w:t>
            </w:r>
            <w:r>
              <w:t>.</w:t>
            </w:r>
            <w:r w:rsidRPr="002E76FB">
              <w:t xml:space="preserve">398.5 dúzias de pescado desembarcado nos sete (07) entrepostos monitorados. Gerando uma receita bruta de R$ </w:t>
            </w:r>
            <w:r w:rsidR="00B67B55" w:rsidRPr="00B67B55">
              <w:t>207</w:t>
            </w:r>
            <w:r w:rsidR="00B67B55">
              <w:t>.175,</w:t>
            </w:r>
            <w:r w:rsidR="00B67B55" w:rsidRPr="00B67B55">
              <w:t>9</w:t>
            </w:r>
            <w:r w:rsidRPr="002E76FB">
              <w:t>. Os parâmetros para cada entreposto é apresentado na tabela 1.</w:t>
            </w:r>
          </w:p>
          <w:p w:rsidR="002E76FB" w:rsidRDefault="002E76FB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965772">
              <w:rPr>
                <w:b/>
              </w:rPr>
              <w:t xml:space="preserve">ento desembarques pesqueiros em </w:t>
            </w:r>
            <w:r w:rsidR="00365DAB">
              <w:rPr>
                <w:b/>
              </w:rPr>
              <w:t>abril</w:t>
            </w:r>
            <w:r w:rsidR="00556AB0">
              <w:rPr>
                <w:b/>
              </w:rPr>
              <w:t xml:space="preserve"> de 2022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0B43A8">
                  <w:pPr>
                    <w:jc w:val="center"/>
                  </w:pPr>
                  <w:r>
                    <w:t>14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6C040A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4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EC354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83,3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4728E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.613,9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0B43A8">
                  <w:pPr>
                    <w:jc w:val="center"/>
                  </w:pPr>
                  <w:r>
                    <w:t>201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6C040A" w:rsidP="00365DA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9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365DA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.494,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365DA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6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40.162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0B43A8">
                  <w:pPr>
                    <w:jc w:val="center"/>
                  </w:pPr>
                  <w:r>
                    <w:t>12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6C040A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8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4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2952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.294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0B43A8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34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6C040A" w:rsidP="002952DB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7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.39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6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0.600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0B43A8">
                  <w:pPr>
                    <w:jc w:val="center"/>
                  </w:pPr>
                  <w:r>
                    <w:t>49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16.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1,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F530DA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1.696,5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0B43A8">
                  <w:pPr>
                    <w:jc w:val="center"/>
                  </w:pPr>
                  <w:r>
                    <w:t>24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6C040A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9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2,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2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6C040A" w:rsidP="00F530DA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.691,9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365DAB">
                  <w:pPr>
                    <w:jc w:val="center"/>
                  </w:pPr>
                  <w:r>
                    <w:t>90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6C040A" w:rsidP="00D47392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4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365DA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1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2.117,60</w:t>
                  </w:r>
                </w:p>
              </w:tc>
            </w:tr>
          </w:tbl>
          <w:p w:rsidR="009B6186" w:rsidRDefault="009B6186" w:rsidP="00DF342C"/>
          <w:p w:rsidR="00DF342C" w:rsidRDefault="00DF342C" w:rsidP="00DF342C"/>
          <w:p w:rsidR="00B4385F" w:rsidRDefault="00B4385F" w:rsidP="00B4385F">
            <w:r w:rsidRPr="00B4385F">
              <w:t xml:space="preserve">Em relação ao peso total desembarcado, em maio de 2022 houve aumento de 23% em relação a abril de 2022, e </w:t>
            </w:r>
            <w:r>
              <w:t>redução de 9</w:t>
            </w:r>
            <w:r w:rsidRPr="00B4385F">
              <w:t xml:space="preserve">% em relação </w:t>
            </w:r>
            <w:proofErr w:type="gramStart"/>
            <w:r w:rsidRPr="00B4385F">
              <w:t>a</w:t>
            </w:r>
            <w:proofErr w:type="gramEnd"/>
            <w:r w:rsidRPr="00B4385F">
              <w:t xml:space="preserve"> média anual de para o mês de maio (figura 1). Os principais recursos por peso desembarcado neste mês foram a tainha, </w:t>
            </w:r>
            <w:r w:rsidR="00B67B55" w:rsidRPr="00B4385F">
              <w:t>camarão</w:t>
            </w:r>
            <w:r w:rsidRPr="00B4385F">
              <w:t xml:space="preserve"> branco e pescada </w:t>
            </w:r>
            <w:proofErr w:type="gramStart"/>
            <w:r w:rsidRPr="00B4385F">
              <w:t>bembeca .</w:t>
            </w:r>
            <w:proofErr w:type="gramEnd"/>
          </w:p>
          <w:p w:rsidR="00B4385F" w:rsidRDefault="00B4385F" w:rsidP="00B4385F"/>
          <w:p w:rsidR="00F47D31" w:rsidRDefault="00B4385F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181A0FB5" wp14:editId="3AD94EFF">
                  <wp:extent cx="4620895" cy="3694430"/>
                  <wp:effectExtent l="19050" t="19050" r="27305" b="20320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895" cy="369443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B4385F" w:rsidRDefault="00B4385F" w:rsidP="001C017C">
            <w:pPr>
              <w:pStyle w:val="Corpodetexto"/>
              <w:rPr>
                <w:rFonts w:ascii="Arial" w:hAnsi="Arial" w:cs="Arial"/>
                <w:sz w:val="20"/>
                <w:szCs w:val="20"/>
                <w:lang w:val="pt-BR"/>
              </w:rPr>
            </w:pPr>
            <w:r w:rsidRPr="00B4385F">
              <w:rPr>
                <w:rFonts w:ascii="Arial" w:hAnsi="Arial" w:cs="Arial"/>
                <w:sz w:val="20"/>
                <w:szCs w:val="20"/>
                <w:lang w:val="pt-BR"/>
              </w:rPr>
              <w:t xml:space="preserve">Em comparação com o mês anterior o desembarque de recursos por dúzias em maio de 2022 apresentou redução de 9%. O volume desembarcado foi </w:t>
            </w:r>
            <w:r>
              <w:rPr>
                <w:rFonts w:ascii="Arial" w:hAnsi="Arial" w:cs="Arial"/>
                <w:sz w:val="20"/>
                <w:szCs w:val="20"/>
                <w:lang w:val="pt-BR"/>
              </w:rPr>
              <w:t>15</w:t>
            </w:r>
            <w:r w:rsidRPr="00B4385F">
              <w:rPr>
                <w:rFonts w:ascii="Arial" w:hAnsi="Arial" w:cs="Arial"/>
                <w:sz w:val="20"/>
                <w:szCs w:val="20"/>
                <w:lang w:val="pt-BR"/>
              </w:rPr>
              <w:t>% inferior média mensal para este período (figura 2). Os principais recursos de</w:t>
            </w:r>
            <w:bookmarkStart w:id="0" w:name="_GoBack"/>
            <w:bookmarkEnd w:id="0"/>
            <w:r w:rsidRPr="00B4385F">
              <w:rPr>
                <w:rFonts w:ascii="Arial" w:hAnsi="Arial" w:cs="Arial"/>
                <w:sz w:val="20"/>
                <w:szCs w:val="20"/>
                <w:lang w:val="pt-BR"/>
              </w:rPr>
              <w:t>sembarcados por unidade foram a siri, ostra, ostra e sururu.</w:t>
            </w:r>
          </w:p>
          <w:p w:rsidR="00B4385F" w:rsidRPr="00B4385F" w:rsidRDefault="00B4385F" w:rsidP="00B4385F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pt-BR" w:eastAsia="pt-BR"/>
              </w:rPr>
              <w:lastRenderedPageBreak/>
              <w:drawing>
                <wp:inline distT="0" distB="0" distL="0" distR="0" wp14:anchorId="3DB867FA" wp14:editId="6679A567">
                  <wp:extent cx="4620895" cy="3694430"/>
                  <wp:effectExtent l="19050" t="19050" r="27305" b="2032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895" cy="369443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Default="00DE5AF2" w:rsidP="00DE5AF2">
            <w:pPr>
              <w:jc w:val="center"/>
            </w:pP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B4385F" w:rsidRPr="00B4385F" w:rsidRDefault="00B4385F" w:rsidP="00B4385F">
            <w:pPr>
              <w:pStyle w:val="Corpodetexto"/>
              <w:rPr>
                <w:rFonts w:ascii="Arial" w:hAnsi="Arial" w:cs="Arial"/>
                <w:sz w:val="20"/>
                <w:szCs w:val="20"/>
                <w:lang w:val="pt-BR"/>
              </w:rPr>
            </w:pPr>
            <w:r w:rsidRPr="00B4385F">
              <w:rPr>
                <w:rFonts w:ascii="Arial" w:hAnsi="Arial" w:cs="Arial"/>
                <w:sz w:val="20"/>
                <w:szCs w:val="20"/>
                <w:lang w:val="pt-BR"/>
              </w:rPr>
              <w:t>Em termos de receita bruta gerad</w:t>
            </w:r>
            <w:r>
              <w:rPr>
                <w:rFonts w:ascii="Arial" w:hAnsi="Arial" w:cs="Arial"/>
                <w:sz w:val="20"/>
                <w:szCs w:val="20"/>
                <w:lang w:val="pt-BR"/>
              </w:rPr>
              <w:t>a</w:t>
            </w:r>
            <w:r w:rsidRPr="00B4385F">
              <w:rPr>
                <w:rFonts w:ascii="Arial" w:hAnsi="Arial" w:cs="Arial"/>
                <w:sz w:val="20"/>
                <w:szCs w:val="20"/>
                <w:lang w:val="pt-BR"/>
              </w:rPr>
              <w:t xml:space="preserve"> pelos desembarques, em relação ao mês anterior, maio de 2022 apresentou </w:t>
            </w:r>
            <w:r w:rsidR="00573000">
              <w:rPr>
                <w:rFonts w:ascii="Arial" w:hAnsi="Arial" w:cs="Arial"/>
                <w:sz w:val="20"/>
                <w:szCs w:val="20"/>
                <w:lang w:val="pt-BR"/>
              </w:rPr>
              <w:t>aumento de 2</w:t>
            </w:r>
            <w:r w:rsidRPr="00B4385F">
              <w:rPr>
                <w:rFonts w:ascii="Arial" w:hAnsi="Arial" w:cs="Arial"/>
                <w:sz w:val="20"/>
                <w:szCs w:val="20"/>
                <w:lang w:val="pt-BR"/>
              </w:rPr>
              <w:t xml:space="preserve">%. Em relação </w:t>
            </w:r>
            <w:proofErr w:type="gramStart"/>
            <w:r w:rsidRPr="00B4385F">
              <w:rPr>
                <w:rFonts w:ascii="Arial" w:hAnsi="Arial" w:cs="Arial"/>
                <w:sz w:val="20"/>
                <w:szCs w:val="20"/>
                <w:lang w:val="pt-BR"/>
              </w:rPr>
              <w:t>a</w:t>
            </w:r>
            <w:proofErr w:type="gramEnd"/>
            <w:r w:rsidRPr="00B4385F">
              <w:rPr>
                <w:rFonts w:ascii="Arial" w:hAnsi="Arial" w:cs="Arial"/>
                <w:sz w:val="20"/>
                <w:szCs w:val="20"/>
                <w:lang w:val="pt-BR"/>
              </w:rPr>
              <w:t xml:space="preserve"> média mensal para maio, houve </w:t>
            </w:r>
            <w:r w:rsidR="00573000">
              <w:rPr>
                <w:rFonts w:ascii="Arial" w:hAnsi="Arial" w:cs="Arial"/>
                <w:sz w:val="20"/>
                <w:szCs w:val="20"/>
                <w:lang w:val="pt-BR"/>
              </w:rPr>
              <w:t>redução de 4</w:t>
            </w:r>
            <w:r w:rsidRPr="00B4385F">
              <w:rPr>
                <w:rFonts w:ascii="Arial" w:hAnsi="Arial" w:cs="Arial"/>
                <w:sz w:val="20"/>
                <w:szCs w:val="20"/>
                <w:lang w:val="pt-BR"/>
              </w:rPr>
              <w:t>% na receita bruta gerada (figura 3).</w:t>
            </w:r>
          </w:p>
          <w:p w:rsidR="00DE5AF2" w:rsidRDefault="00B67B55" w:rsidP="00DE5AF2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63CB5A79" wp14:editId="0B5AD00B">
                  <wp:extent cx="4620895" cy="3694430"/>
                  <wp:effectExtent l="19050" t="19050" r="27305" b="20320"/>
                  <wp:docPr id="8" name="Imagem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895" cy="369443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9B6186"/>
          <w:p w:rsidR="00DE5AF2" w:rsidRPr="001D0A39" w:rsidRDefault="00DE5AF2" w:rsidP="00DE5AF2">
            <w:r w:rsidRPr="00DE5AF2">
              <w:t>As oscilações nos desembarques, em relação aos meses anteriores, e em relações às médias anuais, apesar de apresentarem reduções em volumes e renda bruta gerada, estão dentro do espectro de oscilações já experimentadas durante o monitoramento, e observado também em outros monitoramentos ao longo da costa brasileira.</w:t>
            </w:r>
          </w:p>
          <w:permEnd w:id="195189355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1357869101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1357869101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1315384301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5D68F3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315384301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1721727463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5D68F3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1721727463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187377492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5D68F3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187377492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75636767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75636767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33"/>
        <w:gridCol w:w="5049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769993921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B67B55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6BD3EB47" wp14:editId="3BF5F3B6">
                      <wp:extent cx="2590800" cy="1943100"/>
                      <wp:effectExtent l="0" t="0" r="0" b="0"/>
                      <wp:docPr id="9" name="Imagem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590800" cy="19431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B67B55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Pr="009B6186">
              <w:t xml:space="preserve"> desembarque </w:t>
            </w:r>
            <w:r w:rsidR="00B67B55">
              <w:t>de Camarão-sete-barbas, no Mercado de Paranaguá</w:t>
            </w:r>
            <w:r w:rsidR="002B5195">
              <w:t>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B67B55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65935CC4" wp14:editId="615AA843">
                      <wp:extent cx="3028950" cy="1761760"/>
                      <wp:effectExtent l="0" t="0" r="0" b="0"/>
                      <wp:docPr id="13" name="Imagem 1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1654789694737.jpg"/>
                              <pic:cNvPicPr/>
                            </pic:nvPicPr>
                            <pic:blipFill rotWithShape="1"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22628"/>
                              <a:stretch/>
                            </pic:blipFill>
                            <pic:spPr bwMode="auto">
                              <a:xfrm>
                                <a:off x="0" y="0"/>
                                <a:ext cx="3030981" cy="1762941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4D1F98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4D1F98">
              <w:t>na Praia dos Polacos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4D1F98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6DF6031B" wp14:editId="11E20AD0">
                      <wp:extent cx="3479579" cy="2609850"/>
                      <wp:effectExtent l="0" t="0" r="6985" b="0"/>
                      <wp:docPr id="16" name="Imagem 1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1654191562277.jpg"/>
                              <pic:cNvPicPr/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482018" cy="2611679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4D1F98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Pr="009B6186">
              <w:rPr>
                <w:b/>
              </w:rPr>
              <w:t xml:space="preserve"> – Registro desembarque </w:t>
            </w:r>
            <w:r w:rsidR="009856D3">
              <w:rPr>
                <w:b/>
              </w:rPr>
              <w:t>n</w:t>
            </w:r>
            <w:r w:rsidR="004D1F98">
              <w:rPr>
                <w:b/>
              </w:rPr>
              <w:t>a Vila Guarani</w:t>
            </w:r>
            <w:r w:rsidR="00EF14D8">
              <w:rPr>
                <w:b/>
              </w:rPr>
              <w:t>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4D1F98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27C58589" wp14:editId="5FA0A68B">
                      <wp:extent cx="3111302" cy="2333625"/>
                      <wp:effectExtent l="0" t="0" r="0" b="0"/>
                      <wp:docPr id="20" name="Imagem 2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1655476450697.jpg"/>
                              <pic:cNvPicPr/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113285" cy="2335112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F4044F" w:rsidP="00BC4A72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 xml:space="preserve">Figura 8 - Registro </w:t>
            </w:r>
            <w:r w:rsidR="00BC4A72">
              <w:rPr>
                <w:b/>
                <w:noProof/>
                <w:lang w:eastAsia="pt-BR"/>
              </w:rPr>
              <w:t>desembarque de</w:t>
            </w:r>
            <w:r w:rsidR="004D1F98">
              <w:rPr>
                <w:b/>
                <w:noProof/>
                <w:lang w:eastAsia="pt-BR"/>
              </w:rPr>
              <w:t xml:space="preserve"> Tainha em </w:t>
            </w:r>
            <w:r w:rsidR="00BC4A72">
              <w:rPr>
                <w:b/>
                <w:noProof/>
                <w:lang w:eastAsia="pt-BR"/>
              </w:rPr>
              <w:t>Paranaguá</w:t>
            </w:r>
            <w:r w:rsidR="00F50F4C">
              <w:rPr>
                <w:b/>
                <w:noProof/>
                <w:lang w:eastAsia="pt-BR"/>
              </w:rPr>
              <w:t>.</w:t>
            </w:r>
          </w:p>
        </w:tc>
      </w:tr>
      <w:permEnd w:id="769993921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D68F3" w:rsidRDefault="005D68F3">
      <w:r>
        <w:separator/>
      </w:r>
    </w:p>
    <w:p w:rsidR="005D68F3" w:rsidRDefault="005D68F3"/>
  </w:endnote>
  <w:endnote w:type="continuationSeparator" w:id="0">
    <w:p w:rsidR="005D68F3" w:rsidRDefault="005D68F3">
      <w:r>
        <w:continuationSeparator/>
      </w:r>
    </w:p>
    <w:p w:rsidR="005D68F3" w:rsidRDefault="005D68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D68F3" w:rsidRDefault="005D68F3">
      <w:r>
        <w:separator/>
      </w:r>
    </w:p>
    <w:p w:rsidR="005D68F3" w:rsidRDefault="005D68F3"/>
  </w:footnote>
  <w:footnote w:type="continuationSeparator" w:id="0">
    <w:p w:rsidR="005D68F3" w:rsidRDefault="005D68F3">
      <w:r>
        <w:continuationSeparator/>
      </w:r>
    </w:p>
    <w:p w:rsidR="005D68F3" w:rsidRDefault="005D68F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6C040A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6C040A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Ra1AIHPKsIsAAAA"/>
  </w:docVars>
  <w:rsids>
    <w:rsidRoot w:val="00E444F0"/>
    <w:rsid w:val="00000A7B"/>
    <w:rsid w:val="00001549"/>
    <w:rsid w:val="00012D63"/>
    <w:rsid w:val="00015CF2"/>
    <w:rsid w:val="00017211"/>
    <w:rsid w:val="00020605"/>
    <w:rsid w:val="00020FBB"/>
    <w:rsid w:val="0003348D"/>
    <w:rsid w:val="00033CFF"/>
    <w:rsid w:val="00046244"/>
    <w:rsid w:val="000471C0"/>
    <w:rsid w:val="00047BAA"/>
    <w:rsid w:val="0005197A"/>
    <w:rsid w:val="0005456F"/>
    <w:rsid w:val="00056C65"/>
    <w:rsid w:val="00062221"/>
    <w:rsid w:val="00066785"/>
    <w:rsid w:val="00067944"/>
    <w:rsid w:val="0007115B"/>
    <w:rsid w:val="000715E1"/>
    <w:rsid w:val="000730C6"/>
    <w:rsid w:val="00077537"/>
    <w:rsid w:val="00081540"/>
    <w:rsid w:val="000876D6"/>
    <w:rsid w:val="00087C34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E97"/>
    <w:rsid w:val="000F6793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5A1E"/>
    <w:rsid w:val="00122EF3"/>
    <w:rsid w:val="00125C75"/>
    <w:rsid w:val="00135774"/>
    <w:rsid w:val="00145B86"/>
    <w:rsid w:val="00147749"/>
    <w:rsid w:val="001510A3"/>
    <w:rsid w:val="001565C0"/>
    <w:rsid w:val="0016640F"/>
    <w:rsid w:val="00182CB9"/>
    <w:rsid w:val="0019725D"/>
    <w:rsid w:val="001A1574"/>
    <w:rsid w:val="001A158C"/>
    <w:rsid w:val="001A262F"/>
    <w:rsid w:val="001A6055"/>
    <w:rsid w:val="001C017C"/>
    <w:rsid w:val="001C2AA1"/>
    <w:rsid w:val="001C3206"/>
    <w:rsid w:val="001C4253"/>
    <w:rsid w:val="001D0A39"/>
    <w:rsid w:val="001D6B9A"/>
    <w:rsid w:val="001E0812"/>
    <w:rsid w:val="001E1D92"/>
    <w:rsid w:val="001E2C18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206DF"/>
    <w:rsid w:val="002213BF"/>
    <w:rsid w:val="002273FE"/>
    <w:rsid w:val="00235047"/>
    <w:rsid w:val="002405ED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4540"/>
    <w:rsid w:val="002952DB"/>
    <w:rsid w:val="00297E5A"/>
    <w:rsid w:val="002A1C5A"/>
    <w:rsid w:val="002A3747"/>
    <w:rsid w:val="002B10AF"/>
    <w:rsid w:val="002B1A44"/>
    <w:rsid w:val="002B4798"/>
    <w:rsid w:val="002B5195"/>
    <w:rsid w:val="002B694A"/>
    <w:rsid w:val="002C783B"/>
    <w:rsid w:val="002E76FB"/>
    <w:rsid w:val="002F16B9"/>
    <w:rsid w:val="002F5914"/>
    <w:rsid w:val="002F7FC6"/>
    <w:rsid w:val="00302732"/>
    <w:rsid w:val="00306567"/>
    <w:rsid w:val="003104E0"/>
    <w:rsid w:val="0031297F"/>
    <w:rsid w:val="00321594"/>
    <w:rsid w:val="00327565"/>
    <w:rsid w:val="00333FB7"/>
    <w:rsid w:val="003354BA"/>
    <w:rsid w:val="00340ED7"/>
    <w:rsid w:val="00343B89"/>
    <w:rsid w:val="00346D71"/>
    <w:rsid w:val="00350EA0"/>
    <w:rsid w:val="00355042"/>
    <w:rsid w:val="00356470"/>
    <w:rsid w:val="003609F3"/>
    <w:rsid w:val="00365DAB"/>
    <w:rsid w:val="00370538"/>
    <w:rsid w:val="00383A41"/>
    <w:rsid w:val="00394E64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43AE"/>
    <w:rsid w:val="003F46CC"/>
    <w:rsid w:val="003F7D99"/>
    <w:rsid w:val="004043B1"/>
    <w:rsid w:val="0041556F"/>
    <w:rsid w:val="0043446B"/>
    <w:rsid w:val="00442948"/>
    <w:rsid w:val="00442E2D"/>
    <w:rsid w:val="004443A2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675B"/>
    <w:rsid w:val="004C0911"/>
    <w:rsid w:val="004D1F98"/>
    <w:rsid w:val="004D4F08"/>
    <w:rsid w:val="004D4F9F"/>
    <w:rsid w:val="004D6849"/>
    <w:rsid w:val="004F0B1F"/>
    <w:rsid w:val="004F52FE"/>
    <w:rsid w:val="005108EC"/>
    <w:rsid w:val="005141BC"/>
    <w:rsid w:val="005167D3"/>
    <w:rsid w:val="00516D65"/>
    <w:rsid w:val="00522FC5"/>
    <w:rsid w:val="00535B3E"/>
    <w:rsid w:val="00547AB9"/>
    <w:rsid w:val="00556AB0"/>
    <w:rsid w:val="005576DA"/>
    <w:rsid w:val="00561D2E"/>
    <w:rsid w:val="00565061"/>
    <w:rsid w:val="00566E4A"/>
    <w:rsid w:val="00573000"/>
    <w:rsid w:val="00575085"/>
    <w:rsid w:val="00577738"/>
    <w:rsid w:val="00584B4D"/>
    <w:rsid w:val="00585FDD"/>
    <w:rsid w:val="00586E9B"/>
    <w:rsid w:val="0058725F"/>
    <w:rsid w:val="00592D9B"/>
    <w:rsid w:val="0059322E"/>
    <w:rsid w:val="005960A8"/>
    <w:rsid w:val="0059628C"/>
    <w:rsid w:val="005A3AA3"/>
    <w:rsid w:val="005B42CF"/>
    <w:rsid w:val="005B47E1"/>
    <w:rsid w:val="005B62A1"/>
    <w:rsid w:val="005B6917"/>
    <w:rsid w:val="005C0267"/>
    <w:rsid w:val="005C0B45"/>
    <w:rsid w:val="005D68F3"/>
    <w:rsid w:val="005E3F39"/>
    <w:rsid w:val="005E4299"/>
    <w:rsid w:val="005E59F1"/>
    <w:rsid w:val="005F1280"/>
    <w:rsid w:val="005F476B"/>
    <w:rsid w:val="005F63F1"/>
    <w:rsid w:val="005F727D"/>
    <w:rsid w:val="00600AE3"/>
    <w:rsid w:val="0060460C"/>
    <w:rsid w:val="00613327"/>
    <w:rsid w:val="0062658D"/>
    <w:rsid w:val="006270E5"/>
    <w:rsid w:val="0063231C"/>
    <w:rsid w:val="00642964"/>
    <w:rsid w:val="00643200"/>
    <w:rsid w:val="00643765"/>
    <w:rsid w:val="00647FAC"/>
    <w:rsid w:val="00650958"/>
    <w:rsid w:val="00661611"/>
    <w:rsid w:val="006622ED"/>
    <w:rsid w:val="006665F9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2A2A"/>
    <w:rsid w:val="006B5DBA"/>
    <w:rsid w:val="006C040A"/>
    <w:rsid w:val="006C0CB9"/>
    <w:rsid w:val="006C16F4"/>
    <w:rsid w:val="006C3DBE"/>
    <w:rsid w:val="006C7554"/>
    <w:rsid w:val="006D369F"/>
    <w:rsid w:val="006D4C70"/>
    <w:rsid w:val="006E2E16"/>
    <w:rsid w:val="006E7794"/>
    <w:rsid w:val="006F5462"/>
    <w:rsid w:val="00703FBA"/>
    <w:rsid w:val="00714116"/>
    <w:rsid w:val="0072037F"/>
    <w:rsid w:val="00721425"/>
    <w:rsid w:val="00721631"/>
    <w:rsid w:val="007219C8"/>
    <w:rsid w:val="007247ED"/>
    <w:rsid w:val="007254FD"/>
    <w:rsid w:val="007403D2"/>
    <w:rsid w:val="00744BA5"/>
    <w:rsid w:val="00764039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6178"/>
    <w:rsid w:val="007C70E2"/>
    <w:rsid w:val="007D1124"/>
    <w:rsid w:val="007D26D8"/>
    <w:rsid w:val="007E167D"/>
    <w:rsid w:val="007F353F"/>
    <w:rsid w:val="007F6146"/>
    <w:rsid w:val="007F7E6C"/>
    <w:rsid w:val="00802308"/>
    <w:rsid w:val="00803E8A"/>
    <w:rsid w:val="00804163"/>
    <w:rsid w:val="008044F2"/>
    <w:rsid w:val="00804534"/>
    <w:rsid w:val="00810490"/>
    <w:rsid w:val="00810649"/>
    <w:rsid w:val="00813BEA"/>
    <w:rsid w:val="008207B8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382E"/>
    <w:rsid w:val="0087527C"/>
    <w:rsid w:val="0087539A"/>
    <w:rsid w:val="00875D6C"/>
    <w:rsid w:val="00876ABD"/>
    <w:rsid w:val="008865BB"/>
    <w:rsid w:val="00892CDE"/>
    <w:rsid w:val="008974EF"/>
    <w:rsid w:val="008A36A7"/>
    <w:rsid w:val="008A6D46"/>
    <w:rsid w:val="008B279E"/>
    <w:rsid w:val="008B2D7E"/>
    <w:rsid w:val="008B58AE"/>
    <w:rsid w:val="008C1A84"/>
    <w:rsid w:val="008C29F8"/>
    <w:rsid w:val="008C38BD"/>
    <w:rsid w:val="008C52DC"/>
    <w:rsid w:val="008D72D7"/>
    <w:rsid w:val="008E1293"/>
    <w:rsid w:val="008E1552"/>
    <w:rsid w:val="008E210B"/>
    <w:rsid w:val="008E7E40"/>
    <w:rsid w:val="009038C0"/>
    <w:rsid w:val="009071A4"/>
    <w:rsid w:val="00910C56"/>
    <w:rsid w:val="00920781"/>
    <w:rsid w:val="00935812"/>
    <w:rsid w:val="009378EB"/>
    <w:rsid w:val="00950665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78B3"/>
    <w:rsid w:val="00981631"/>
    <w:rsid w:val="009831F8"/>
    <w:rsid w:val="009856D3"/>
    <w:rsid w:val="009955E0"/>
    <w:rsid w:val="00997A2D"/>
    <w:rsid w:val="009A31AA"/>
    <w:rsid w:val="009B1777"/>
    <w:rsid w:val="009B6186"/>
    <w:rsid w:val="009B7B35"/>
    <w:rsid w:val="009C4F16"/>
    <w:rsid w:val="009D281B"/>
    <w:rsid w:val="009D2AF1"/>
    <w:rsid w:val="009D3838"/>
    <w:rsid w:val="009D63DA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22366"/>
    <w:rsid w:val="00A26617"/>
    <w:rsid w:val="00A378E0"/>
    <w:rsid w:val="00A402A7"/>
    <w:rsid w:val="00A40BAB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903E0"/>
    <w:rsid w:val="00AA2C89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34E1C"/>
    <w:rsid w:val="00B4322A"/>
    <w:rsid w:val="00B4385F"/>
    <w:rsid w:val="00B44C62"/>
    <w:rsid w:val="00B521DD"/>
    <w:rsid w:val="00B54CC1"/>
    <w:rsid w:val="00B61C97"/>
    <w:rsid w:val="00B6604D"/>
    <w:rsid w:val="00B67B55"/>
    <w:rsid w:val="00B840D0"/>
    <w:rsid w:val="00B9249B"/>
    <w:rsid w:val="00B96085"/>
    <w:rsid w:val="00BA0436"/>
    <w:rsid w:val="00BA0DF2"/>
    <w:rsid w:val="00BA20CD"/>
    <w:rsid w:val="00BA2E9A"/>
    <w:rsid w:val="00BA4BF8"/>
    <w:rsid w:val="00BA5796"/>
    <w:rsid w:val="00BB4969"/>
    <w:rsid w:val="00BC4A72"/>
    <w:rsid w:val="00BC5548"/>
    <w:rsid w:val="00BC6801"/>
    <w:rsid w:val="00BC7108"/>
    <w:rsid w:val="00BD2EB2"/>
    <w:rsid w:val="00BD6C07"/>
    <w:rsid w:val="00BF5493"/>
    <w:rsid w:val="00C04CB2"/>
    <w:rsid w:val="00C15D39"/>
    <w:rsid w:val="00C208E0"/>
    <w:rsid w:val="00C2780B"/>
    <w:rsid w:val="00C33091"/>
    <w:rsid w:val="00C35B1E"/>
    <w:rsid w:val="00C37EE9"/>
    <w:rsid w:val="00C401DF"/>
    <w:rsid w:val="00C42AA6"/>
    <w:rsid w:val="00C444B5"/>
    <w:rsid w:val="00C45CB3"/>
    <w:rsid w:val="00C467DF"/>
    <w:rsid w:val="00C53D68"/>
    <w:rsid w:val="00C57D4A"/>
    <w:rsid w:val="00C63AD9"/>
    <w:rsid w:val="00C76502"/>
    <w:rsid w:val="00C81DE9"/>
    <w:rsid w:val="00C90A96"/>
    <w:rsid w:val="00C92032"/>
    <w:rsid w:val="00C97863"/>
    <w:rsid w:val="00CA5E62"/>
    <w:rsid w:val="00CB0362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2C85"/>
    <w:rsid w:val="00D64461"/>
    <w:rsid w:val="00D71EE3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C193E"/>
    <w:rsid w:val="00DC4A3F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32F96"/>
    <w:rsid w:val="00E347FF"/>
    <w:rsid w:val="00E34C18"/>
    <w:rsid w:val="00E3633C"/>
    <w:rsid w:val="00E3660C"/>
    <w:rsid w:val="00E444F0"/>
    <w:rsid w:val="00E45C80"/>
    <w:rsid w:val="00E665E0"/>
    <w:rsid w:val="00E70798"/>
    <w:rsid w:val="00E73658"/>
    <w:rsid w:val="00E7640A"/>
    <w:rsid w:val="00E82C8B"/>
    <w:rsid w:val="00E93083"/>
    <w:rsid w:val="00EA4C50"/>
    <w:rsid w:val="00EA4FE1"/>
    <w:rsid w:val="00EA6073"/>
    <w:rsid w:val="00EB02D2"/>
    <w:rsid w:val="00EB6203"/>
    <w:rsid w:val="00EC3545"/>
    <w:rsid w:val="00EC39BE"/>
    <w:rsid w:val="00ED0883"/>
    <w:rsid w:val="00ED66A6"/>
    <w:rsid w:val="00EE4682"/>
    <w:rsid w:val="00EE4E5A"/>
    <w:rsid w:val="00EE59E7"/>
    <w:rsid w:val="00EF06BF"/>
    <w:rsid w:val="00EF14D8"/>
    <w:rsid w:val="00F11102"/>
    <w:rsid w:val="00F1310F"/>
    <w:rsid w:val="00F232F0"/>
    <w:rsid w:val="00F24FE9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767FE"/>
    <w:rsid w:val="00F76857"/>
    <w:rsid w:val="00F84620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E3A0F"/>
    <w:rsid w:val="00FE6F3D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1C11F7"/>
    <w:rsid w:val="002C5760"/>
    <w:rsid w:val="003709A9"/>
    <w:rsid w:val="00374AD4"/>
    <w:rsid w:val="003E4A22"/>
    <w:rsid w:val="004C3A2B"/>
    <w:rsid w:val="00626CD9"/>
    <w:rsid w:val="00691ABA"/>
    <w:rsid w:val="006C2AAD"/>
    <w:rsid w:val="00844FD4"/>
    <w:rsid w:val="008D4E67"/>
    <w:rsid w:val="0090175E"/>
    <w:rsid w:val="00A87CDD"/>
    <w:rsid w:val="00AA1C2F"/>
    <w:rsid w:val="00AF279D"/>
    <w:rsid w:val="00AF32CC"/>
    <w:rsid w:val="00B17F30"/>
    <w:rsid w:val="00BF5282"/>
    <w:rsid w:val="00C72312"/>
    <w:rsid w:val="00CB56F7"/>
    <w:rsid w:val="00DA2F0B"/>
    <w:rsid w:val="00EF3BDC"/>
    <w:rsid w:val="00F54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EA7695-9BBA-4B1D-8614-9025D204AC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5</Pages>
  <Words>660</Words>
  <Characters>3568</Characters>
  <Application>Microsoft Office Word</Application>
  <DocSecurity>1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2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4</cp:revision>
  <cp:lastPrinted>2010-06-09T17:13:00Z</cp:lastPrinted>
  <dcterms:created xsi:type="dcterms:W3CDTF">2022-07-04T15:26:00Z</dcterms:created>
  <dcterms:modified xsi:type="dcterms:W3CDTF">2022-07-04T16:32:00Z</dcterms:modified>
</cp:coreProperties>
</file>